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Kyle MacDonald, Todd LaMarr,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526220"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02460C">
      <w:pPr>
        <w:spacing w:after="120"/>
        <w:ind w:firstLine="446"/>
      </w:pPr>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77777777" w:rsidR="0002460C" w:rsidRPr="00E3179D" w:rsidRDefault="0002460C" w:rsidP="0002460C">
      <w:pPr>
        <w:spacing w:after="120"/>
        <w:ind w:firstLine="446"/>
      </w:pPr>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D2BCEC2"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do children learning ASL show development of speed and accuracy in real-time processing of familiar signs in ways that are parallel to children learning spoken language?  Second, are differences among ASL-learning children in real-time processing skills related to differences in expressive vocabulary development, as in children learning spoken language?  And third, how do deaf and hearing ASL-learners compare in the accuracy and time course of real-time lexical processing?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3E930D7D" w14:textId="450DB08D" w:rsidR="00DE4034" w:rsidRPr="00E3179D" w:rsidRDefault="00DE4034" w:rsidP="00DE4034">
      <w:pPr>
        <w:spacing w:before="120"/>
      </w:pPr>
      <w:r w:rsidRPr="00E3179D">
        <w:t xml:space="preserve">Participants were 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Children learning ASL from birth from a </w:t>
      </w:r>
      <w:r w:rsidR="005850B1">
        <w:t>fluent</w:t>
      </w:r>
      <w:bookmarkStart w:id="0" w:name="_GoBack"/>
      <w:bookmarkEnd w:id="0"/>
      <w:r w:rsidRPr="00E3179D">
        <w:t xml:space="preserve"> signer are a difficult population to recruit, given that approximately 95% of deaf children are born to hearing parents with little or no prior exposure to a signed language (Mitchell &amp; Karchmer, 2004). The majority of child participants were recruited through a center-based child education program in which ASL was the mode of instruction.  All children</w:t>
      </w:r>
      <w:r w:rsidR="001C1283">
        <w:t>, regardless of hearing status,</w:t>
      </w:r>
      <w:r w:rsidRPr="00E3179D">
        <w:t xml:space="preserve"> were exposed to ASL from birth through </w:t>
      </w:r>
      <w:r w:rsidRPr="00E3179D">
        <w:lastRenderedPageBreak/>
        <w:t xml:space="preserve">extensive interaction with at least one fluent ASL caregiver, and they currently used ASL as their primary mode of communication at home. </w:t>
      </w:r>
      <w:r w:rsidRPr="00E3179D">
        <w:rPr>
          <w:color w:val="222222"/>
        </w:rPr>
        <w:t xml:space="preserve">Adult participants were all fluent signers who reported using ASL as their primary method of communication. Our sample size was determined by our success over the 2-year period of an NIDCD R21 grant in recruiting and testing children and adults who were 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Parents completed a 90-item vocabulary checklist based on the MacArthur-Bates Communicative Development Inventories (Fenson et al., 2007) adapted for children learning ASL. Vocabulary size was computed as the number of signs reported to be produced.</w:t>
      </w:r>
    </w:p>
    <w:p w14:paraId="368F81D2" w14:textId="77777777" w:rsidR="00DE4034" w:rsidRPr="00E3179D" w:rsidRDefault="00DE4034" w:rsidP="00DE4034">
      <w:pPr>
        <w:spacing w:before="120"/>
      </w:pPr>
      <w:r w:rsidRPr="00E3179D">
        <w:rPr>
          <w:i/>
        </w:rPr>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 w:name="apparatus"/>
      <w:bookmarkStart w:id="2" w:name="trial-structure"/>
      <w:bookmarkStart w:id="3" w:name="linguistic-and-visual-stimuli"/>
      <w:bookmarkEnd w:id="1"/>
      <w:bookmarkEnd w:id="2"/>
      <w:bookmarkEnd w:id="3"/>
      <w:r w:rsidRPr="00E3179D">
        <w:rPr>
          <w:rFonts w:cs="Times New Roman"/>
          <w:szCs w:val="24"/>
        </w:rPr>
        <w:t>Procedure</w:t>
      </w:r>
    </w:p>
    <w:p w14:paraId="166914DA" w14:textId="77777777"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r w:rsidRPr="00E3179D">
        <w:lastRenderedPageBreak/>
        <w:t>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interspersed to maintain children’s interest.</w:t>
      </w:r>
    </w:p>
    <w:p w14:paraId="5851B541" w14:textId="7777777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w:t>
      </w:r>
      <w:r w:rsidRPr="00E3179D">
        <w:lastRenderedPageBreak/>
        <w:t>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h-phras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lastRenderedPageBreak/>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r w:rsidRPr="00E3179D">
        <w:rPr>
          <w:i/>
        </w:rPr>
        <w:lastRenderedPageBreak/>
        <w:t>Reaction Time (RT).</w:t>
      </w:r>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ms)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31B873E2" w:rsidR="00E3179D" w:rsidRPr="00E3179D" w:rsidRDefault="004C4D61" w:rsidP="00E3179D">
      <w:r w:rsidRPr="00E3179D">
        <w:t>Our analyses use Bayesian linear models to test our hypotheses of interest and to estimate the associations between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First, since native ASL learners are difficult to recruit, it is critical to exclude as few participants as possible. By using a Bayesian model, we can analyze outlier behavior in a principled way, without appealing to ad hoc criteria. Second, Bayesian methods allow us to quantify support in favor of a null hypothesis of interest –that is, the lack of a difference between deaf and hearing ASL learners’ real-time processing skills. And third, relevant prior knowledge can be included to more accurately estimate the strength of the associations between RT/accuracy on the VLP task and age/vocabulary. </w:t>
      </w:r>
    </w:p>
    <w:p w14:paraId="7B9FCA09" w14:textId="77777777" w:rsidR="00E3179D" w:rsidRPr="00E3179D" w:rsidRDefault="00E3179D" w:rsidP="00E3179D">
      <w:r w:rsidRPr="00E3179D">
        <w:lastRenderedPageBreak/>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p>
    <w:p w14:paraId="4CE6DC5D" w14:textId="0C426BFD"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r w:rsidRPr="00E3179D">
        <w:rPr>
          <w:color w:val="222222"/>
          <w:shd w:val="clear" w:color="auto" w:fill="FFFFFF"/>
        </w:rPr>
        <w:t>Wagenmakers et al., 2010</w:t>
      </w:r>
      <w:r w:rsidRPr="00E3179D">
        <w:rPr>
          <w:color w:val="000000"/>
        </w:rPr>
        <w:t>). To estimate 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The </w:t>
      </w:r>
      <w:r w:rsidRPr="00E3179D">
        <w:rPr>
          <w:color w:val="383838"/>
          <w:shd w:val="clear" w:color="auto" w:fill="FFFFFF"/>
        </w:rPr>
        <w:t>Supplemental Material available online presents more detail about model specification</w:t>
      </w:r>
      <w:r w:rsidR="00AC7700">
        <w:rPr>
          <w:color w:val="383838"/>
          <w:shd w:val="clear" w:color="auto" w:fill="FFFFFF"/>
        </w:rPr>
        <w:t>s and simulations.</w:t>
      </w:r>
    </w:p>
    <w:p w14:paraId="4FA0C3A3" w14:textId="77777777" w:rsidR="00E3179D" w:rsidRPr="00E3179D" w:rsidRDefault="00E3179D" w:rsidP="00E3179D">
      <w:pPr>
        <w:pStyle w:val="Heading2"/>
        <w:rPr>
          <w:rFonts w:cs="Times New Roman"/>
          <w:szCs w:val="24"/>
        </w:rPr>
      </w:pPr>
      <w:r w:rsidRPr="00E3179D">
        <w:rPr>
          <w:rFonts w:cs="Times New Roman"/>
          <w:szCs w:val="24"/>
        </w:rPr>
        <w:t>Overview of ASL processing</w:t>
      </w:r>
    </w:p>
    <w:p w14:paraId="657E149C" w14:textId="1F3E987C" w:rsidR="00E3179D" w:rsidRPr="00E3179D" w:rsidRDefault="00E3179D" w:rsidP="00E3179D">
      <w:r w:rsidRPr="00E3179D">
        <w:t xml:space="preserve">First we compare real-time processing skills by younger and older ASL-learning children and fluent adult signers. Figure 2 shows changes in the mean proportion of trials on which </w:t>
      </w:r>
      <w:r w:rsidRPr="00E3179D">
        <w:lastRenderedPageBreak/>
        <w:t xml:space="preserve">participants in each age group fixated the signer, the target image, or the distracter image at every 33 ms interval of the stimulus sentence. At the onset of the target sign, all participants were looking at the signer. As the sign unfolded, mean proportion looking to the signer decreased rapidly as participants shifted their gaze to the target or the distracter image. Proportion looking to the target increased sooner and reached a higher asymptote compared to proportion looking to the distracter for all age groups. After looking to the target image, participants tended to rapidly shift their gaze back to the signer, reflected by the increase in proportion looking to signer around 2000 ms after target noun onset. Figure 2 also shows age-related change in real-time ASL processing efficiency. Older children were more accurate than younger children, but not as accurate as adults. Moreover, older children tended to shift to the target picture sooner in the sentence than did younger children, but not as rapidly as adults.  </w:t>
      </w:r>
    </w:p>
    <w:p w14:paraId="30E9A10E" w14:textId="77777777"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2: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453F4E0A" w:rsidR="00E3179D" w:rsidRPr="00E3179D" w:rsidRDefault="00E3179D" w:rsidP="00E3179D">
      <w:pPr>
        <w:ind w:firstLine="0"/>
      </w:pPr>
      <w:r w:rsidRPr="00E3179D">
        <w:lastRenderedPageBreak/>
        <w:tab/>
        <w:t>Figure 3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0FF879A3" w14:textId="77777777" w:rsidR="00E3179D" w:rsidRPr="00E3179D" w:rsidRDefault="00E3179D" w:rsidP="00E3179D">
      <w:pPr>
        <w:spacing w:line="240" w:lineRule="auto"/>
        <w:ind w:firstLine="0"/>
        <w:rPr>
          <w:i/>
        </w:rPr>
      </w:pPr>
      <w:r w:rsidRPr="00E3179D">
        <w:rPr>
          <w:b/>
        </w:rPr>
        <w:t xml:space="preserve">Figure 3.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4A5F21C1" w14:textId="77777777" w:rsidR="00E3179D" w:rsidRPr="00E3179D" w:rsidRDefault="00E3179D" w:rsidP="00E3179D">
      <w:pPr>
        <w:spacing w:line="240" w:lineRule="auto"/>
        <w:ind w:firstLine="0"/>
        <w:rPr>
          <w:i/>
        </w:rPr>
      </w:pPr>
    </w:p>
    <w:p w14:paraId="3E9EC427" w14:textId="77777777" w:rsidR="00E3179D" w:rsidRPr="00E3179D" w:rsidRDefault="00E3179D" w:rsidP="00E3179D">
      <w:pPr>
        <w:spacing w:line="240" w:lineRule="auto"/>
        <w:ind w:firstLine="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5850B1"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77777777"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4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509E6847" w:rsidR="00E3179D" w:rsidRPr="00E3179D" w:rsidRDefault="00E3179D" w:rsidP="00E3179D">
      <w:pPr>
        <w:spacing w:before="120"/>
      </w:pPr>
      <w:r w:rsidRPr="00E3179D">
        <w:t>Mean RTs were negatively associated with age (Figure 4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77777777"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4: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4A) and mean RT (4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84CEC42" w:rsidR="00E3179D" w:rsidRPr="00E3179D" w:rsidRDefault="00E3179D" w:rsidP="00E3179D">
      <w:pPr>
        <w:tabs>
          <w:tab w:val="left" w:pos="3870"/>
        </w:tabs>
      </w:pPr>
      <w:r w:rsidRPr="00E3179D">
        <w:t>The next question we addressed was whether individual differences in processing skills were related to the size of children’s ASL vocabularies.  As shown in Figure 5,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003</w:t>
      </w:r>
      <w:r w:rsidRPr="00E3179D">
        <w:t xml:space="preserve"> increase for each additional sign children knew. Moreover, children who were </w:t>
      </w:r>
      <w:r w:rsidRPr="00E3179D">
        <w:lastRenderedPageBreak/>
        <w:t>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77777777" w:rsidR="00E3179D" w:rsidRPr="00E3179D" w:rsidRDefault="00E3179D" w:rsidP="00E3179D">
      <w:pPr>
        <w:pStyle w:val="ImageCaption"/>
        <w:rPr>
          <w:rFonts w:ascii="Times New Roman" w:hAnsi="Times New Roman"/>
        </w:rPr>
      </w:pPr>
      <w:r w:rsidRPr="00E3179D">
        <w:rPr>
          <w:rFonts w:ascii="Times New Roman" w:hAnsi="Times New Roman"/>
          <w:b/>
          <w:i w:val="0"/>
        </w:rPr>
        <w:t>Figure 5</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4.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6864327E" w14:textId="77777777" w:rsidR="00E3179D" w:rsidRPr="00E3179D" w:rsidRDefault="00E3179D" w:rsidP="00E3179D">
      <w:pPr>
        <w:pStyle w:val="Heading2"/>
        <w:rPr>
          <w:rFonts w:cs="Times New Roman"/>
          <w:szCs w:val="24"/>
        </w:rPr>
      </w:pPr>
      <w:r w:rsidRPr="00E3179D">
        <w:rPr>
          <w:rFonts w:cs="Times New Roman"/>
          <w:szCs w:val="24"/>
        </w:rPr>
        <w:t>Effects of hearing status on children’s real-time ASL comprehension</w:t>
      </w:r>
    </w:p>
    <w:p w14:paraId="66F20681" w14:textId="77777777" w:rsidR="00E3179D" w:rsidRPr="00E3179D" w:rsidRDefault="00E3179D" w:rsidP="00E3179D">
      <w:pPr>
        <w:ind w:firstLine="450"/>
      </w:pPr>
      <w:r w:rsidRPr="00E3179D">
        <w:t>Finally, we compared deaf and hearing native ASL-learning children’s real-time comprehension of ASL. Would both groups show similar time course of lexical processing, driven by the immediate modality-specific constraints of interpreting a visual language in real time? Or would deaf children’s reliance on vision to monitor both the linguistic signal and the referent cause them to wait longer to disengage from the signer?</w:t>
      </w:r>
    </w:p>
    <w:p w14:paraId="6DF070EE" w14:textId="4BEE8C65" w:rsidR="00E3179D" w:rsidRPr="00E3179D" w:rsidRDefault="00E3179D" w:rsidP="00E3179D">
      <w:pPr>
        <w:ind w:firstLine="450"/>
      </w:pPr>
      <w:r w:rsidRPr="00E3179D">
        <w:lastRenderedPageBreak/>
        <w:t xml:space="preserve">Figure 6 shows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m:t>
            </m:r>
            <m:r>
              <w:rPr>
                <w:rFonts w:ascii="Cambria Math" w:hAnsi="Cambria Math"/>
              </w:rPr>
              <m:t>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t xml:space="preserve"> = 11.2</w:t>
      </w:r>
      <w:r w:rsidRPr="00E3179D">
        <w:t>m) children. Overall, these two groups 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Pr="00E3179D">
        <w:rPr>
          <w:b/>
          <w:noProof/>
        </w:rPr>
        <w:t xml:space="preserve"> </w:t>
      </w:r>
    </w:p>
    <w:p w14:paraId="3C295425" w14:textId="77777777" w:rsidR="00E3179D" w:rsidRPr="00E3179D" w:rsidRDefault="00E3179D" w:rsidP="00E3179D">
      <w:pPr>
        <w:spacing w:line="240" w:lineRule="auto"/>
        <w:ind w:firstLine="0"/>
        <w:rPr>
          <w:b/>
          <w:i/>
        </w:rPr>
      </w:pPr>
      <w:r w:rsidRPr="00E3179D">
        <w:rPr>
          <w:b/>
          <w:i/>
          <w:noProof/>
        </w:rPr>
        <w:drawing>
          <wp:inline distT="0" distB="0" distL="0" distR="0" wp14:anchorId="6CAF9D29" wp14:editId="282D24A8">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188DE8AF" w14:textId="77777777" w:rsidR="00E3179D" w:rsidRPr="00E3179D" w:rsidRDefault="00E3179D" w:rsidP="00E3179D">
      <w:pPr>
        <w:spacing w:line="240" w:lineRule="auto"/>
        <w:ind w:firstLine="0"/>
        <w:rPr>
          <w:i/>
        </w:rPr>
      </w:pPr>
      <w:r w:rsidRPr="00E3179D">
        <w:rPr>
          <w:b/>
          <w:i/>
        </w:rPr>
        <w:t xml:space="preserve">Figure 6.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lastRenderedPageBreak/>
        <w:t>Discussion</w:t>
      </w:r>
    </w:p>
    <w:p w14:paraId="3B288863" w14:textId="77777777" w:rsidR="00E3179D" w:rsidRPr="00E3179D" w:rsidRDefault="00E3179D" w:rsidP="00E3179D">
      <w:r w:rsidRPr="00E3179D">
        <w:t>Efficiency in establishing reference in real-time is a fundamental component of language learning. Here, we developed and validated the first measures of young ASL learners’ real-time language comprehension skills, exploring how language processing skills are linked to age, vocabulary, and hearing status. There are three main findings from this research.</w:t>
      </w:r>
    </w:p>
    <w:p w14:paraId="1D04FF88" w14:textId="0F5234F5" w:rsidR="00E3179D" w:rsidRPr="00E3179D" w:rsidRDefault="00E3179D" w:rsidP="00E3179D">
      <w:r w:rsidRPr="00E3179D">
        <w:t>Firs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Pr="00E3179D">
        <w:rPr>
          <w:rStyle w:val="CommentReference"/>
          <w:sz w:val="24"/>
          <w:szCs w:val="24"/>
        </w:rPr>
        <w:t>.</w:t>
      </w:r>
      <w:r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7777777" w:rsidR="00E3179D" w:rsidRPr="00E3179D" w:rsidRDefault="00E3179D" w:rsidP="00E3179D">
      <w:r w:rsidRPr="00E3179D">
        <w:t xml:space="preserve">Second,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w:t>
      </w:r>
      <w:r w:rsidRPr="00E3179D">
        <w:lastRenderedPageBreak/>
        <w:t xml:space="preserve">relations between efficiency in online language comprehension and concurrent and longitudinal measures of linguistic achievement (Fernald et al., 2006; Marchman &amp; Fernald, 2008). </w:t>
      </w:r>
    </w:p>
    <w:p w14:paraId="18FB4F0B" w14:textId="77777777" w:rsidR="00E3179D" w:rsidRPr="00E3179D" w:rsidRDefault="00E3179D" w:rsidP="00E3179D">
      <w:r w:rsidRPr="00E3179D">
        <w:t>Third,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6257F3D" w:rsidR="00E3179D" w:rsidRPr="00E3179D" w:rsidRDefault="00E3179D" w:rsidP="00E3179D">
      <w:r w:rsidRPr="00E3179D">
        <w:t>This research has several limitations. First, while the sample size was large relative to those in previous research on ASL</w:t>
      </w:r>
      <w:r w:rsidR="00BB2F49">
        <w:t xml:space="preserve"> development</w:t>
      </w:r>
      <w:r w:rsidRPr="00E3179D">
        <w:t>, it was still a small sample. 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w:t>
      </w:r>
      <w:r w:rsidRPr="00E3179D">
        <w:lastRenderedPageBreak/>
        <w:t xml:space="preserve">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eisleder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77777777"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 </w:t>
      </w:r>
      <w:r w:rsidRPr="00E3179D">
        <w:rPr>
          <w:i/>
          <w:iCs/>
          <w:color w:val="222222"/>
          <w:shd w:val="clear" w:color="auto" w:fill="FFFFFF"/>
        </w:rPr>
        <w:t>Gesture</w:t>
      </w:r>
      <w:r w:rsidRPr="00E3179D">
        <w:rPr>
          <w:color w:val="222222"/>
          <w:shd w:val="clear" w:color="auto" w:fill="FFFFFF"/>
        </w:rPr>
        <w:t>,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in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r w:rsidRPr="00E3179D">
        <w:rPr>
          <w:i/>
        </w:rPr>
        <w:t>The acquisition 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r w:rsidRPr="00E3179D">
        <w:rPr>
          <w:shd w:val="clear" w:color="auto" w:fill="FFFFFF"/>
        </w:rPr>
        <w:t>Petronio,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Vol. 124, p. 125). Technische Universit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4" w:history="1">
        <w:r w:rsidRPr="00E3179D">
          <w:rPr>
            <w:rStyle w:val="Hyperlink"/>
          </w:rPr>
          <w:t>http://mc-stan.org</w:t>
        </w:r>
      </w:hyperlink>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051C1B84" w14:textId="77777777" w:rsidR="00E3179D" w:rsidRPr="00E3179D" w:rsidRDefault="00E3179D" w:rsidP="00817122">
      <w:pPr>
        <w:ind w:left="720" w:hanging="720"/>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B807C4" w15:done="0"/>
  <w15:commentEx w15:paraId="4032C290" w15:done="0"/>
  <w15:commentEx w15:paraId="57C8C5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CC4068" w:rsidRDefault="00CC4068">
      <w:pPr>
        <w:spacing w:line="240" w:lineRule="auto"/>
      </w:pPr>
      <w:r>
        <w:separator/>
      </w:r>
    </w:p>
  </w:endnote>
  <w:endnote w:type="continuationSeparator" w:id="0">
    <w:p w14:paraId="0B527DB1" w14:textId="77777777" w:rsidR="00CC4068" w:rsidRDefault="00CC40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CC4068" w:rsidRDefault="00CC4068">
      <w:pPr>
        <w:spacing w:line="240" w:lineRule="auto"/>
      </w:pPr>
      <w:r>
        <w:separator/>
      </w:r>
    </w:p>
  </w:footnote>
  <w:footnote w:type="continuationSeparator" w:id="0">
    <w:p w14:paraId="2D315D32" w14:textId="77777777" w:rsidR="00CC4068" w:rsidRDefault="00CC406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C4068" w:rsidRDefault="00CC406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50B1">
      <w:rPr>
        <w:rStyle w:val="PageNumber"/>
        <w:noProof/>
      </w:rPr>
      <w:t>7</w:t>
    </w:r>
    <w:r>
      <w:rPr>
        <w:rStyle w:val="PageNumber"/>
      </w:rPr>
      <w:fldChar w:fldCharType="end"/>
    </w:r>
  </w:p>
  <w:p w14:paraId="256A6BF4" w14:textId="77777777" w:rsidR="00CC4068" w:rsidRDefault="00CC4068" w:rsidP="0002460C">
    <w:pPr>
      <w:ind w:right="360" w:firstLine="0"/>
    </w:pPr>
    <w:r>
      <w:t>REAL-TIME LEXICAL COMPREHENSION IN ASL</w:t>
    </w:r>
    <w:r>
      <w:tab/>
    </w:r>
    <w:r>
      <w:tab/>
    </w:r>
    <w:r>
      <w:tab/>
    </w:r>
  </w:p>
  <w:p w14:paraId="7EBC382B" w14:textId="77777777" w:rsidR="00CC4068" w:rsidRDefault="00CC406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50B1">
      <w:rPr>
        <w:rStyle w:val="PageNumber"/>
        <w:noProof/>
      </w:rPr>
      <w:t>1</w:t>
    </w:r>
    <w:r>
      <w:rPr>
        <w:rStyle w:val="PageNumber"/>
      </w:rPr>
      <w:fldChar w:fldCharType="end"/>
    </w:r>
  </w:p>
  <w:p w14:paraId="43CA4409" w14:textId="77777777" w:rsidR="00CC4068" w:rsidRDefault="00CC406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73565"/>
    <w:rsid w:val="002A2A03"/>
    <w:rsid w:val="00344C31"/>
    <w:rsid w:val="00447A48"/>
    <w:rsid w:val="004C4D61"/>
    <w:rsid w:val="005850B1"/>
    <w:rsid w:val="005F3A71"/>
    <w:rsid w:val="006A7694"/>
    <w:rsid w:val="007D2552"/>
    <w:rsid w:val="00817122"/>
    <w:rsid w:val="00930E16"/>
    <w:rsid w:val="009555AF"/>
    <w:rsid w:val="0097443B"/>
    <w:rsid w:val="00974D5C"/>
    <w:rsid w:val="009C12D2"/>
    <w:rsid w:val="009D31F4"/>
    <w:rsid w:val="00A00531"/>
    <w:rsid w:val="00A078E4"/>
    <w:rsid w:val="00A152B2"/>
    <w:rsid w:val="00A16089"/>
    <w:rsid w:val="00A2328E"/>
    <w:rsid w:val="00A92BD4"/>
    <w:rsid w:val="00AC7700"/>
    <w:rsid w:val="00BB2F49"/>
    <w:rsid w:val="00C636F1"/>
    <w:rsid w:val="00C67138"/>
    <w:rsid w:val="00CC4068"/>
    <w:rsid w:val="00CD46C0"/>
    <w:rsid w:val="00CF29F0"/>
    <w:rsid w:val="00DE4034"/>
    <w:rsid w:val="00E04F2B"/>
    <w:rsid w:val="00E3179D"/>
    <w:rsid w:val="00F47B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6</Pages>
  <Words>5972</Words>
  <Characters>34041</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93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9</cp:revision>
  <dcterms:created xsi:type="dcterms:W3CDTF">2016-06-02T00:37:00Z</dcterms:created>
  <dcterms:modified xsi:type="dcterms:W3CDTF">2016-07-22T22:45:00Z</dcterms:modified>
</cp:coreProperties>
</file>